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61AA56" w14:textId="77777777" w:rsidR="00947747" w:rsidRDefault="00947747" w:rsidP="00947747">
      <w:pPr>
        <w:ind w:firstLine="0"/>
        <w:jc w:val="center"/>
      </w:pPr>
    </w:p>
    <w:p w14:paraId="7B188C46" w14:textId="77777777" w:rsidR="00947747" w:rsidRDefault="00947747" w:rsidP="00947747">
      <w:pPr>
        <w:ind w:firstLine="0"/>
        <w:jc w:val="center"/>
      </w:pPr>
    </w:p>
    <w:p w14:paraId="279E16D8" w14:textId="653BADCC" w:rsidR="000F61A2" w:rsidRDefault="00C42198" w:rsidP="00947747">
      <w:pPr>
        <w:ind w:firstLine="0"/>
        <w:jc w:val="center"/>
      </w:pPr>
      <w:r>
        <w:t>Xavier Greer</w:t>
      </w:r>
    </w:p>
    <w:p w14:paraId="76DF1EED" w14:textId="313122E3" w:rsidR="000F61A2" w:rsidRDefault="00C42198" w:rsidP="00947747">
      <w:pPr>
        <w:ind w:firstLine="0"/>
        <w:jc w:val="center"/>
      </w:pPr>
      <w:r>
        <w:t>CS267 – Computer Algorithms</w:t>
      </w:r>
    </w:p>
    <w:p w14:paraId="341C7E2E" w14:textId="2841E965" w:rsidR="00947747" w:rsidRDefault="00C42198" w:rsidP="00947747">
      <w:pPr>
        <w:ind w:firstLine="0"/>
        <w:jc w:val="center"/>
      </w:pPr>
      <w:r>
        <w:t xml:space="preserve">Unit </w:t>
      </w:r>
      <w:r w:rsidR="00041AE3">
        <w:t xml:space="preserve">4 </w:t>
      </w:r>
      <w:r>
        <w:t>Submission 1</w:t>
      </w:r>
    </w:p>
    <w:p w14:paraId="68B26EB8" w14:textId="7069B884" w:rsidR="000F61A2" w:rsidRDefault="00041AE3" w:rsidP="00947747">
      <w:pPr>
        <w:ind w:firstLine="0"/>
        <w:jc w:val="center"/>
      </w:pPr>
      <w:r>
        <w:t>December</w:t>
      </w:r>
      <w:r w:rsidR="002C1098">
        <w:t xml:space="preserve"> </w:t>
      </w:r>
      <w:r>
        <w:t>6</w:t>
      </w:r>
      <w:r w:rsidR="002C1098">
        <w:t>, 2020</w:t>
      </w:r>
    </w:p>
    <w:p w14:paraId="52440EE3" w14:textId="17FBF8F4" w:rsidR="00EA4DF4" w:rsidRDefault="00EA4DF4" w:rsidP="00947747">
      <w:pPr>
        <w:ind w:firstLine="0"/>
        <w:jc w:val="center"/>
      </w:pPr>
    </w:p>
    <w:p w14:paraId="388A6974" w14:textId="30FC658D" w:rsidR="00EA4DF4" w:rsidRDefault="00EA4DF4" w:rsidP="00947747">
      <w:pPr>
        <w:ind w:firstLine="0"/>
        <w:jc w:val="center"/>
      </w:pPr>
    </w:p>
    <w:p w14:paraId="5DD0A6F7" w14:textId="28A23C48" w:rsidR="00EA4DF4" w:rsidRDefault="00EA4DF4" w:rsidP="00947747">
      <w:pPr>
        <w:ind w:firstLine="0"/>
        <w:jc w:val="center"/>
      </w:pPr>
    </w:p>
    <w:p w14:paraId="743202AA" w14:textId="3D9D3A2E" w:rsidR="00EA4DF4" w:rsidRDefault="00EA4DF4" w:rsidP="00947747">
      <w:pPr>
        <w:ind w:firstLine="0"/>
        <w:jc w:val="center"/>
      </w:pPr>
    </w:p>
    <w:p w14:paraId="53CDCB74" w14:textId="77777777" w:rsidR="00EA4DF4" w:rsidRDefault="00EA4DF4" w:rsidP="00947747">
      <w:pPr>
        <w:ind w:firstLine="0"/>
        <w:jc w:val="center"/>
      </w:pPr>
    </w:p>
    <w:p w14:paraId="5B8D697E" w14:textId="5B14E7E1" w:rsidR="00947747" w:rsidRDefault="00947747">
      <w:pPr>
        <w:spacing w:after="200" w:line="276" w:lineRule="auto"/>
        <w:ind w:firstLine="0"/>
      </w:pPr>
      <w:r>
        <w:br w:type="page"/>
      </w:r>
    </w:p>
    <w:p w14:paraId="39C1232C" w14:textId="4D0E4830" w:rsidR="00522731" w:rsidRDefault="00861F46" w:rsidP="00861F46">
      <w:r w:rsidRPr="00861F46">
        <w:lastRenderedPageBreak/>
        <w:t xml:space="preserve">The purpose of this academic mini paper is to demonstrate knowledge in </w:t>
      </w:r>
      <w:r w:rsidR="00522731">
        <w:t>o</w:t>
      </w:r>
      <w:r w:rsidR="00522731" w:rsidRPr="00522731">
        <w:t xml:space="preserve">ptimized </w:t>
      </w:r>
      <w:r w:rsidR="00522731">
        <w:t>algorithms</w:t>
      </w:r>
      <w:r w:rsidR="00522731" w:rsidRPr="00522731">
        <w:t xml:space="preserve"> for small range weights</w:t>
      </w:r>
      <w:r w:rsidR="00522731">
        <w:t xml:space="preserve">. For this program, I decided to use C++ because I was running into many issues trying to use C# and making the algorithm work properly. I developed a class with a constructor and methods, the methods created are for finding the shortest path and adding nodes with weight. The shortest path method essentially creates an array of ‘buckets’ that holds the temporary </w:t>
      </w:r>
      <w:r w:rsidR="00BC122C">
        <w:t>labels for</w:t>
      </w:r>
      <w:r w:rsidR="00522731">
        <w:t xml:space="preserve"> node</w:t>
      </w:r>
      <w:r w:rsidR="00BC122C">
        <w:t>s</w:t>
      </w:r>
      <w:r w:rsidR="00522731">
        <w:t xml:space="preserve">. The buckets are sequentially checked until a non-empty one is found, the </w:t>
      </w:r>
      <w:r w:rsidR="00BC122C">
        <w:t>nodes</w:t>
      </w:r>
      <w:r w:rsidR="00522731">
        <w:t xml:space="preserve"> are</w:t>
      </w:r>
      <w:r w:rsidR="00BC122C">
        <w:t xml:space="preserve"> labelled with minimum distance and deleted one after another and the positions of the labels are updated. I am more than happy to correct any mistakes within this assignment.</w:t>
      </w:r>
    </w:p>
    <w:p w14:paraId="5EFFA986" w14:textId="77777777" w:rsidR="00522731" w:rsidRDefault="00522731" w:rsidP="00861F46"/>
    <w:p w14:paraId="1D9D4A65" w14:textId="416F1EDC" w:rsidR="008268A9" w:rsidRDefault="00CC16E5" w:rsidP="00861F46">
      <w:r>
        <w:rPr>
          <w:noProof/>
        </w:rPr>
        <w:drawing>
          <wp:inline distT="0" distB="0" distL="0" distR="0" wp14:anchorId="4A311161" wp14:editId="57748A15">
            <wp:extent cx="3492500" cy="7620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492500" cy="762000"/>
                    </a:xfrm>
                    <a:prstGeom prst="rect">
                      <a:avLst/>
                    </a:prstGeom>
                  </pic:spPr>
                </pic:pic>
              </a:graphicData>
            </a:graphic>
          </wp:inline>
        </w:drawing>
      </w:r>
    </w:p>
    <w:sectPr w:rsidR="008268A9" w:rsidSect="00C202B0">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5A834C" w14:textId="77777777" w:rsidR="00AA086E" w:rsidRDefault="00AA086E" w:rsidP="00642C34">
      <w:r>
        <w:separator/>
      </w:r>
    </w:p>
  </w:endnote>
  <w:endnote w:type="continuationSeparator" w:id="0">
    <w:p w14:paraId="5B35462C" w14:textId="77777777" w:rsidR="00AA086E" w:rsidRDefault="00AA086E"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E45BDB" w14:textId="77777777" w:rsidR="00AA086E" w:rsidRDefault="00AA086E" w:rsidP="00642C34">
      <w:r>
        <w:separator/>
      </w:r>
    </w:p>
  </w:footnote>
  <w:footnote w:type="continuationSeparator" w:id="0">
    <w:p w14:paraId="55AD9C01" w14:textId="77777777" w:rsidR="00AA086E" w:rsidRDefault="00AA086E"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85EF9" w14:textId="77777777" w:rsidR="00C202B0" w:rsidRDefault="007F472C" w:rsidP="00642C34">
    <w:pPr>
      <w:pStyle w:val="Header"/>
      <w:ind w:firstLine="0"/>
    </w:pPr>
    <w:r>
      <w:ptab w:relativeTo="margin" w:alignment="center" w:leader="none"/>
    </w:r>
    <w:r>
      <w:ptab w:relativeTo="margin" w:alignment="right" w:leader="none"/>
    </w:r>
    <w:r w:rsidR="00E318E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FC7D55"/>
    <w:multiLevelType w:val="hybridMultilevel"/>
    <w:tmpl w:val="0756E0A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NDE3tjA2MDYFkko6SsGpxcWZ+XkgBca1ALmweB4sAAAA"/>
  </w:docVars>
  <w:rsids>
    <w:rsidRoot w:val="00C202B0"/>
    <w:rsid w:val="00010751"/>
    <w:rsid w:val="00016B22"/>
    <w:rsid w:val="00041AE3"/>
    <w:rsid w:val="00054882"/>
    <w:rsid w:val="00073F10"/>
    <w:rsid w:val="000F61A2"/>
    <w:rsid w:val="00103F98"/>
    <w:rsid w:val="00104D06"/>
    <w:rsid w:val="0010510E"/>
    <w:rsid w:val="0012556D"/>
    <w:rsid w:val="001544C0"/>
    <w:rsid w:val="00184152"/>
    <w:rsid w:val="00226D2A"/>
    <w:rsid w:val="00232B20"/>
    <w:rsid w:val="00232EA2"/>
    <w:rsid w:val="0023782C"/>
    <w:rsid w:val="002546CC"/>
    <w:rsid w:val="00286E51"/>
    <w:rsid w:val="002A5C21"/>
    <w:rsid w:val="002A74F6"/>
    <w:rsid w:val="002C1098"/>
    <w:rsid w:val="002D11FD"/>
    <w:rsid w:val="002E0726"/>
    <w:rsid w:val="002F4E1F"/>
    <w:rsid w:val="00307FFB"/>
    <w:rsid w:val="00323000"/>
    <w:rsid w:val="00323C4D"/>
    <w:rsid w:val="003423B3"/>
    <w:rsid w:val="003470FB"/>
    <w:rsid w:val="003719B2"/>
    <w:rsid w:val="00373884"/>
    <w:rsid w:val="0038224D"/>
    <w:rsid w:val="00393ADC"/>
    <w:rsid w:val="0039789A"/>
    <w:rsid w:val="003B1511"/>
    <w:rsid w:val="003B5F67"/>
    <w:rsid w:val="003B7D75"/>
    <w:rsid w:val="003C3D17"/>
    <w:rsid w:val="003D6230"/>
    <w:rsid w:val="003E2D7F"/>
    <w:rsid w:val="004066E7"/>
    <w:rsid w:val="004173F6"/>
    <w:rsid w:val="00433FC7"/>
    <w:rsid w:val="00435FF2"/>
    <w:rsid w:val="00447383"/>
    <w:rsid w:val="00451F49"/>
    <w:rsid w:val="0047629E"/>
    <w:rsid w:val="004833B5"/>
    <w:rsid w:val="004A3BBD"/>
    <w:rsid w:val="004C2F11"/>
    <w:rsid w:val="004D70A8"/>
    <w:rsid w:val="004F4969"/>
    <w:rsid w:val="00522731"/>
    <w:rsid w:val="00544FA8"/>
    <w:rsid w:val="00553B22"/>
    <w:rsid w:val="00567C5F"/>
    <w:rsid w:val="005952D5"/>
    <w:rsid w:val="005A3BE4"/>
    <w:rsid w:val="005A69CD"/>
    <w:rsid w:val="005E15FE"/>
    <w:rsid w:val="005F7FFA"/>
    <w:rsid w:val="0061618E"/>
    <w:rsid w:val="00624F7E"/>
    <w:rsid w:val="00627B95"/>
    <w:rsid w:val="00632A0C"/>
    <w:rsid w:val="00634559"/>
    <w:rsid w:val="00642C34"/>
    <w:rsid w:val="006609DA"/>
    <w:rsid w:val="00671A3E"/>
    <w:rsid w:val="006864F0"/>
    <w:rsid w:val="0069087E"/>
    <w:rsid w:val="006C2E5D"/>
    <w:rsid w:val="006C3ADB"/>
    <w:rsid w:val="006D032C"/>
    <w:rsid w:val="006F0E81"/>
    <w:rsid w:val="00710C31"/>
    <w:rsid w:val="00721C69"/>
    <w:rsid w:val="00764294"/>
    <w:rsid w:val="0079427D"/>
    <w:rsid w:val="007A0B0F"/>
    <w:rsid w:val="007A5E4D"/>
    <w:rsid w:val="007C21C7"/>
    <w:rsid w:val="007C2C40"/>
    <w:rsid w:val="007F472C"/>
    <w:rsid w:val="00820A07"/>
    <w:rsid w:val="008268A9"/>
    <w:rsid w:val="00835825"/>
    <w:rsid w:val="00840B4F"/>
    <w:rsid w:val="008445EF"/>
    <w:rsid w:val="00847137"/>
    <w:rsid w:val="00861F46"/>
    <w:rsid w:val="00890B46"/>
    <w:rsid w:val="008B0AE3"/>
    <w:rsid w:val="008B2C69"/>
    <w:rsid w:val="008C11D9"/>
    <w:rsid w:val="008F1005"/>
    <w:rsid w:val="00904FD6"/>
    <w:rsid w:val="00914368"/>
    <w:rsid w:val="00942E64"/>
    <w:rsid w:val="009459C9"/>
    <w:rsid w:val="00947747"/>
    <w:rsid w:val="00956B6C"/>
    <w:rsid w:val="00984199"/>
    <w:rsid w:val="00993B3B"/>
    <w:rsid w:val="009A2FA2"/>
    <w:rsid w:val="009C2F53"/>
    <w:rsid w:val="009E0183"/>
    <w:rsid w:val="00A03ED3"/>
    <w:rsid w:val="00A10701"/>
    <w:rsid w:val="00A40321"/>
    <w:rsid w:val="00A42316"/>
    <w:rsid w:val="00A47AF9"/>
    <w:rsid w:val="00A66AF7"/>
    <w:rsid w:val="00A725B4"/>
    <w:rsid w:val="00A827A4"/>
    <w:rsid w:val="00A93CE7"/>
    <w:rsid w:val="00AA086E"/>
    <w:rsid w:val="00AB2ADE"/>
    <w:rsid w:val="00B16A6E"/>
    <w:rsid w:val="00B304A6"/>
    <w:rsid w:val="00B35517"/>
    <w:rsid w:val="00B35FF0"/>
    <w:rsid w:val="00B36814"/>
    <w:rsid w:val="00B44BEA"/>
    <w:rsid w:val="00B545EF"/>
    <w:rsid w:val="00B77B31"/>
    <w:rsid w:val="00B938E9"/>
    <w:rsid w:val="00BA6522"/>
    <w:rsid w:val="00BB4932"/>
    <w:rsid w:val="00BB7202"/>
    <w:rsid w:val="00BC122C"/>
    <w:rsid w:val="00C202B0"/>
    <w:rsid w:val="00C332E4"/>
    <w:rsid w:val="00C42198"/>
    <w:rsid w:val="00C479EE"/>
    <w:rsid w:val="00C565EC"/>
    <w:rsid w:val="00C6609D"/>
    <w:rsid w:val="00C83C71"/>
    <w:rsid w:val="00C87773"/>
    <w:rsid w:val="00C9069D"/>
    <w:rsid w:val="00C94854"/>
    <w:rsid w:val="00CC16E5"/>
    <w:rsid w:val="00CF1162"/>
    <w:rsid w:val="00CF5964"/>
    <w:rsid w:val="00D002FC"/>
    <w:rsid w:val="00D01170"/>
    <w:rsid w:val="00D0223A"/>
    <w:rsid w:val="00D0777D"/>
    <w:rsid w:val="00D31402"/>
    <w:rsid w:val="00D37C49"/>
    <w:rsid w:val="00D417F0"/>
    <w:rsid w:val="00D76353"/>
    <w:rsid w:val="00D82900"/>
    <w:rsid w:val="00DA1B52"/>
    <w:rsid w:val="00DB7DA5"/>
    <w:rsid w:val="00DC03FF"/>
    <w:rsid w:val="00DD23D2"/>
    <w:rsid w:val="00DF60F8"/>
    <w:rsid w:val="00E111F7"/>
    <w:rsid w:val="00E30FBB"/>
    <w:rsid w:val="00E318E8"/>
    <w:rsid w:val="00E458BE"/>
    <w:rsid w:val="00E547FD"/>
    <w:rsid w:val="00E62CC5"/>
    <w:rsid w:val="00E75100"/>
    <w:rsid w:val="00E83E2D"/>
    <w:rsid w:val="00EA1DC9"/>
    <w:rsid w:val="00EA4DF4"/>
    <w:rsid w:val="00F01EEB"/>
    <w:rsid w:val="00F12440"/>
    <w:rsid w:val="00F26093"/>
    <w:rsid w:val="00F364A2"/>
    <w:rsid w:val="00F446E7"/>
    <w:rsid w:val="00F72FDE"/>
    <w:rsid w:val="00F75D74"/>
    <w:rsid w:val="00F97719"/>
    <w:rsid w:val="00FA063E"/>
    <w:rsid w:val="00FE3429"/>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582F94"/>
  <w15:docId w15:val="{917CA001-7E65-4ADA-96C0-6047435C1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286E51"/>
    <w:pPr>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286E51"/>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Caption">
    <w:name w:val="caption"/>
    <w:basedOn w:val="Normal"/>
    <w:next w:val="Normal"/>
    <w:uiPriority w:val="35"/>
    <w:unhideWhenUsed/>
    <w:qFormat/>
    <w:rsid w:val="00947747"/>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8268A9"/>
    <w:rPr>
      <w:color w:val="605E5C"/>
      <w:shd w:val="clear" w:color="auto" w:fill="E1DFDD"/>
    </w:rPr>
  </w:style>
  <w:style w:type="paragraph" w:styleId="ListParagraph">
    <w:name w:val="List Paragraph"/>
    <w:basedOn w:val="Normal"/>
    <w:uiPriority w:val="34"/>
    <w:qFormat/>
    <w:rsid w:val="008268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752437">
      <w:bodyDiv w:val="1"/>
      <w:marLeft w:val="0"/>
      <w:marRight w:val="0"/>
      <w:marTop w:val="0"/>
      <w:marBottom w:val="0"/>
      <w:divBdr>
        <w:top w:val="none" w:sz="0" w:space="0" w:color="auto"/>
        <w:left w:val="none" w:sz="0" w:space="0" w:color="auto"/>
        <w:bottom w:val="none" w:sz="0" w:space="0" w:color="auto"/>
        <w:right w:val="none" w:sz="0" w:space="0" w:color="auto"/>
      </w:divBdr>
    </w:div>
    <w:div w:id="460074809">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921744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645800-4CCF-40D2-AEE7-F47B2D742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Pages>
  <Words>126</Words>
  <Characters>72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a Obee</dc:creator>
  <cp:lastModifiedBy>Xavier Greer</cp:lastModifiedBy>
  <cp:revision>10</cp:revision>
  <cp:lastPrinted>2012-03-30T16:25:00Z</cp:lastPrinted>
  <dcterms:created xsi:type="dcterms:W3CDTF">2020-11-22T23:46:00Z</dcterms:created>
  <dcterms:modified xsi:type="dcterms:W3CDTF">2020-12-07T05:17:00Z</dcterms:modified>
</cp:coreProperties>
</file>